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D517DD" w14:textId="77777777" w:rsidR="00E44F4D" w:rsidRPr="00CD2E5C" w:rsidRDefault="00E44F4D" w:rsidP="00B46D89">
      <w:pPr>
        <w:spacing w:after="0"/>
        <w:rPr>
          <w:rFonts w:cs="Times New Roman"/>
          <w:b/>
          <w:sz w:val="32"/>
          <w:szCs w:val="32"/>
        </w:rPr>
      </w:pPr>
      <w:r w:rsidRPr="00CD2E5C">
        <w:rPr>
          <w:rFonts w:cs="Times New Roman"/>
          <w:b/>
          <w:sz w:val="32"/>
          <w:szCs w:val="32"/>
        </w:rPr>
        <w:t>Towards Clean Air in Delhi</w:t>
      </w:r>
    </w:p>
    <w:p w14:paraId="00F677B3" w14:textId="20361502" w:rsidR="00976ECB" w:rsidRPr="00730074" w:rsidRDefault="00963FAA" w:rsidP="00B46D89">
      <w:pPr>
        <w:pBdr>
          <w:top w:val="single" w:sz="4" w:space="1" w:color="auto"/>
        </w:pBdr>
        <w:spacing w:after="0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Converge on Pollution Reduction Targets and Policy</w:t>
      </w:r>
      <w:r w:rsidR="00C4387E">
        <w:rPr>
          <w:rFonts w:cs="Times New Roman"/>
          <w:sz w:val="26"/>
          <w:szCs w:val="26"/>
        </w:rPr>
        <w:t xml:space="preserve"> M</w:t>
      </w:r>
      <w:r w:rsidR="00976ECB" w:rsidRPr="00730074">
        <w:rPr>
          <w:rFonts w:cs="Times New Roman"/>
          <w:sz w:val="26"/>
          <w:szCs w:val="26"/>
        </w:rPr>
        <w:t xml:space="preserve">easures in Delhi </w:t>
      </w:r>
    </w:p>
    <w:p w14:paraId="38C756DF" w14:textId="24E88AD8" w:rsidR="00976ECB" w:rsidRPr="00B575E4" w:rsidRDefault="005F2DDE" w:rsidP="00B46D89">
      <w:pPr>
        <w:pStyle w:val="Heading1"/>
        <w:spacing w:after="2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oposed </w:t>
      </w:r>
      <w:bookmarkStart w:id="0" w:name="_GoBack"/>
      <w:bookmarkEnd w:id="0"/>
      <w:r w:rsidR="00976ECB" w:rsidRPr="00B575E4">
        <w:rPr>
          <w:rFonts w:ascii="Times New Roman" w:hAnsi="Times New Roman" w:cs="Times New Roman"/>
          <w:b/>
          <w:bCs/>
        </w:rPr>
        <w:t>Programme</w:t>
      </w:r>
    </w:p>
    <w:p w14:paraId="7326DA8B" w14:textId="37513C66" w:rsidR="00284A39" w:rsidRPr="00CD2E5C" w:rsidRDefault="00976ECB" w:rsidP="00B46D89">
      <w:pPr>
        <w:pStyle w:val="NoSpacing"/>
        <w:rPr>
          <w:rFonts w:ascii="Times New Roman" w:hAnsi="Times New Roman" w:cs="Times New Roman"/>
          <w:b/>
          <w:sz w:val="28"/>
        </w:rPr>
      </w:pPr>
      <w:r w:rsidRPr="00CD2E5C">
        <w:rPr>
          <w:rFonts w:ascii="Times New Roman" w:hAnsi="Times New Roman" w:cs="Times New Roman"/>
          <w:b/>
          <w:sz w:val="26"/>
          <w:szCs w:val="26"/>
        </w:rPr>
        <w:t xml:space="preserve">8.30 a.m. to 9:00 a.m.                   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  </w:t>
      </w:r>
      <w:r w:rsidR="00460FD0" w:rsidRPr="00CD2E5C">
        <w:rPr>
          <w:rFonts w:ascii="Times New Roman" w:hAnsi="Times New Roman" w:cs="Times New Roman"/>
          <w:b/>
          <w:sz w:val="26"/>
          <w:szCs w:val="26"/>
        </w:rPr>
        <w:t>Registration and Coffee</w:t>
      </w:r>
    </w:p>
    <w:p w14:paraId="349B0341" w14:textId="77777777" w:rsidR="00284A39" w:rsidRPr="006361E2" w:rsidRDefault="00284A39" w:rsidP="00B46D89">
      <w:pPr>
        <w:pStyle w:val="NoSpacing"/>
        <w:rPr>
          <w:rFonts w:ascii="Times New Roman" w:hAnsi="Times New Roman" w:cs="Times New Roman"/>
        </w:rPr>
      </w:pPr>
    </w:p>
    <w:p w14:paraId="39D898B9" w14:textId="52E898CF" w:rsidR="00284A39" w:rsidRPr="00CD2E5C" w:rsidRDefault="00976ECB" w:rsidP="00B46D89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CD2E5C">
        <w:rPr>
          <w:rFonts w:ascii="Times New Roman" w:hAnsi="Times New Roman" w:cs="Times New Roman"/>
          <w:b/>
          <w:sz w:val="26"/>
          <w:szCs w:val="26"/>
        </w:rPr>
        <w:t xml:space="preserve">9:00 a.m. to 10.15 a.m.                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    </w:t>
      </w:r>
      <w:r w:rsidRPr="00CD2E5C">
        <w:rPr>
          <w:rFonts w:ascii="Times New Roman" w:hAnsi="Times New Roman" w:cs="Times New Roman"/>
          <w:b/>
          <w:sz w:val="26"/>
          <w:szCs w:val="26"/>
        </w:rPr>
        <w:t xml:space="preserve">Inaugural Session </w:t>
      </w:r>
    </w:p>
    <w:p w14:paraId="4567CF51" w14:textId="77777777" w:rsidR="00500CC7" w:rsidRPr="006361E2" w:rsidRDefault="00500CC7" w:rsidP="00284A39">
      <w:pPr>
        <w:pStyle w:val="NoSpacing"/>
        <w:rPr>
          <w:rFonts w:ascii="Times New Roman" w:hAnsi="Times New Roman" w:cs="Times New Roman"/>
          <w:b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75"/>
        <w:gridCol w:w="4551"/>
      </w:tblGrid>
      <w:tr w:rsidR="00460FD0" w:rsidRPr="003B73A3" w14:paraId="0E12DB88" w14:textId="77777777" w:rsidTr="00500CC7">
        <w:trPr>
          <w:trHeight w:val="600"/>
        </w:trPr>
        <w:tc>
          <w:tcPr>
            <w:tcW w:w="247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A8935A9" w14:textId="77777777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Introduction to the conference</w:t>
            </w:r>
          </w:p>
        </w:tc>
        <w:tc>
          <w:tcPr>
            <w:tcW w:w="252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CDC6910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>Moderator:</w:t>
            </w: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</w:t>
            </w: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>Prof. Nomesh Bolia</w:t>
            </w:r>
          </w:p>
          <w:p w14:paraId="6EB76E64" w14:textId="60CB0272" w:rsidR="00460FD0" w:rsidRPr="003B73A3" w:rsidRDefault="003B73A3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 </w:t>
            </w:r>
            <w:r w:rsidR="00C4387E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Co-coordinator, CERCA,  II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T Delhi               </w:t>
            </w:r>
          </w:p>
        </w:tc>
      </w:tr>
      <w:tr w:rsidR="00460FD0" w:rsidRPr="003B73A3" w14:paraId="1F7EC173" w14:textId="77777777" w:rsidTr="00500CC7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047CA4C9" w14:textId="77777777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About CERCA</w:t>
            </w:r>
          </w:p>
        </w:tc>
        <w:tc>
          <w:tcPr>
            <w:tcW w:w="2521" w:type="pct"/>
            <w:shd w:val="clear" w:color="auto" w:fill="auto"/>
            <w:hideMark/>
          </w:tcPr>
          <w:p w14:paraId="3CCA6539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val="en-US" w:eastAsia="en-IN"/>
              </w:rPr>
              <w:t>Shri Arun Duggal</w:t>
            </w:r>
          </w:p>
          <w:p w14:paraId="3B9A0A02" w14:textId="66358971" w:rsidR="00460FD0" w:rsidRPr="003B73A3" w:rsidRDefault="003B73A3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val="en-US" w:eastAsia="en-IN"/>
              </w:rPr>
              <w:t xml:space="preserve">      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val="en-US" w:eastAsia="en-IN"/>
              </w:rPr>
              <w:t>Founder, CERCA  IIT Delhi</w:t>
            </w:r>
          </w:p>
        </w:tc>
      </w:tr>
      <w:tr w:rsidR="00460FD0" w:rsidRPr="003B73A3" w14:paraId="56787805" w14:textId="77777777" w:rsidTr="00500CC7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5CD020A2" w14:textId="18F700F8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 xml:space="preserve">Environment Research &amp; Development </w:t>
            </w:r>
            <w:r w:rsid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 xml:space="preserve">         </w:t>
            </w: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at IIT Delhi</w:t>
            </w:r>
          </w:p>
        </w:tc>
        <w:tc>
          <w:tcPr>
            <w:tcW w:w="2521" w:type="pct"/>
            <w:shd w:val="clear" w:color="auto" w:fill="auto"/>
            <w:hideMark/>
          </w:tcPr>
          <w:p w14:paraId="3780C81C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val="en-US" w:eastAsia="en-IN"/>
              </w:rPr>
              <w:t>Prof. B. R. Mehta</w:t>
            </w:r>
          </w:p>
          <w:p w14:paraId="6289AB2B" w14:textId="1CA7822B" w:rsidR="00460FD0" w:rsidRPr="003B73A3" w:rsidRDefault="00500CC7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val="en-US"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val="en-US" w:eastAsia="en-IN"/>
              </w:rPr>
              <w:t xml:space="preserve">     </w:t>
            </w:r>
            <w:r w:rsidR="00B575E4">
              <w:rPr>
                <w:rFonts w:eastAsia="Times New Roman" w:cs="Times New Roman"/>
                <w:color w:val="000000"/>
                <w:sz w:val="22"/>
                <w:szCs w:val="24"/>
                <w:lang w:val="en-US" w:eastAsia="en-IN"/>
              </w:rPr>
              <w:t xml:space="preserve"> 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val="en-US" w:eastAsia="en-IN"/>
              </w:rPr>
              <w:t>Dean, R&amp;D, IIT Delhi</w:t>
            </w:r>
          </w:p>
        </w:tc>
      </w:tr>
      <w:tr w:rsidR="00460FD0" w:rsidRPr="003B73A3" w14:paraId="74F0F8D2" w14:textId="77777777" w:rsidTr="00500CC7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66A14B21" w14:textId="77777777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Welcome Remarks</w:t>
            </w:r>
          </w:p>
        </w:tc>
        <w:tc>
          <w:tcPr>
            <w:tcW w:w="2521" w:type="pct"/>
            <w:shd w:val="clear" w:color="auto" w:fill="auto"/>
            <w:hideMark/>
          </w:tcPr>
          <w:p w14:paraId="54CC1FBB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>Prof. V. Ramgopal Rao</w:t>
            </w:r>
          </w:p>
          <w:p w14:paraId="35EA349B" w14:textId="759F7E99" w:rsidR="00460FD0" w:rsidRPr="003B73A3" w:rsidRDefault="00500CC7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    </w:t>
            </w:r>
            <w:r w:rsidR="00B575E4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</w:t>
            </w:r>
            <w:r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Director, IIT Delhi</w:t>
            </w:r>
          </w:p>
        </w:tc>
      </w:tr>
      <w:tr w:rsidR="00460FD0" w:rsidRPr="003B73A3" w14:paraId="5E942BEE" w14:textId="77777777" w:rsidTr="00500CC7">
        <w:trPr>
          <w:trHeight w:val="600"/>
        </w:trPr>
        <w:tc>
          <w:tcPr>
            <w:tcW w:w="2479" w:type="pct"/>
            <w:shd w:val="clear" w:color="auto" w:fill="auto"/>
            <w:hideMark/>
          </w:tcPr>
          <w:p w14:paraId="5B867A50" w14:textId="77777777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Keynote</w:t>
            </w:r>
            <w:r w:rsidR="00500CC7"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 xml:space="preserve">: </w:t>
            </w:r>
            <w:r w:rsidR="00500CC7" w:rsidRPr="003B73A3">
              <w:rPr>
                <w:rFonts w:eastAsia="Times New Roman" w:cs="Times New Roman"/>
                <w:color w:val="000000"/>
                <w:szCs w:val="24"/>
                <w:lang w:eastAsia="en-IN"/>
              </w:rPr>
              <w:t>Towards a Blue sky in Delhi</w:t>
            </w:r>
          </w:p>
        </w:tc>
        <w:tc>
          <w:tcPr>
            <w:tcW w:w="2521" w:type="pct"/>
            <w:shd w:val="clear" w:color="auto" w:fill="auto"/>
            <w:hideMark/>
          </w:tcPr>
          <w:p w14:paraId="510F29CD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>Shri. C.K. Mishra</w:t>
            </w:r>
          </w:p>
          <w:p w14:paraId="07FCA614" w14:textId="67B7626C" w:rsidR="00B575E4" w:rsidRDefault="00500CC7" w:rsidP="00B575E4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   </w:t>
            </w:r>
            <w:r w:rsidR="00B575E4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 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Secretar</w:t>
            </w:r>
            <w:r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y, </w:t>
            </w:r>
            <w:r w:rsidR="00B575E4" w:rsidRPr="00066C92">
              <w:rPr>
                <w:rFonts w:eastAsia="Times New Roman" w:cs="Times New Roman"/>
                <w:i/>
                <w:sz w:val="22"/>
                <w:szCs w:val="24"/>
                <w:lang w:eastAsia="en-IN"/>
              </w:rPr>
              <w:t xml:space="preserve">Ministry of Environment, Forest                                                                               </w:t>
            </w:r>
          </w:p>
          <w:p w14:paraId="4DC3760A" w14:textId="6A596BCA" w:rsidR="00460FD0" w:rsidRPr="00B575E4" w:rsidRDefault="00B575E4" w:rsidP="00B575E4">
            <w:pPr>
              <w:tabs>
                <w:tab w:val="left" w:pos="322"/>
              </w:tabs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</w:pPr>
            <w:r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 </w:t>
            </w:r>
            <w:r w:rsidRP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and Climate Change</w:t>
            </w:r>
            <w:r w:rsidR="00500CC7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, GoI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                         </w:t>
            </w:r>
          </w:p>
        </w:tc>
      </w:tr>
      <w:tr w:rsidR="00460FD0" w:rsidRPr="003B73A3" w14:paraId="0088989C" w14:textId="77777777" w:rsidTr="00500CC7">
        <w:trPr>
          <w:trHeight w:val="600"/>
        </w:trPr>
        <w:tc>
          <w:tcPr>
            <w:tcW w:w="2479" w:type="pct"/>
            <w:shd w:val="clear" w:color="auto" w:fill="auto"/>
            <w:hideMark/>
          </w:tcPr>
          <w:p w14:paraId="7566428B" w14:textId="118FF70C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Chief Guest</w:t>
            </w:r>
          </w:p>
        </w:tc>
        <w:tc>
          <w:tcPr>
            <w:tcW w:w="2521" w:type="pct"/>
            <w:shd w:val="clear" w:color="auto" w:fill="auto"/>
            <w:hideMark/>
          </w:tcPr>
          <w:p w14:paraId="6F13BCB7" w14:textId="7F847AC9" w:rsidR="00500CC7" w:rsidRPr="003B73A3" w:rsidRDefault="00B575E4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>Dr.</w:t>
            </w:r>
            <w:r w:rsidR="00500CC7"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 xml:space="preserve"> Harsh Vardhan</w:t>
            </w:r>
          </w:p>
          <w:p w14:paraId="61FD0B79" w14:textId="2B58E9F8" w:rsidR="00B575E4" w:rsidRDefault="00500CC7" w:rsidP="00B575E4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    </w:t>
            </w:r>
            <w:r w:rsidR="00BD701F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</w:t>
            </w:r>
            <w:r w:rsidR="00B575E4" w:rsidRP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Ministry of Science &amp; Technology, Ministry </w:t>
            </w:r>
            <w:r w:rsid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        </w:t>
            </w:r>
          </w:p>
          <w:p w14:paraId="63AE6334" w14:textId="0D14AB2F" w:rsidR="00B575E4" w:rsidRDefault="00B575E4" w:rsidP="00B575E4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</w:pPr>
            <w:r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</w:t>
            </w:r>
            <w:r w:rsidR="00BD701F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</w:t>
            </w:r>
            <w:r w:rsidRP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of Environment, Forest and Climate Change </w:t>
            </w:r>
            <w:r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</w:t>
            </w:r>
          </w:p>
          <w:p w14:paraId="633B99CF" w14:textId="3458E1CC" w:rsidR="00460FD0" w:rsidRPr="00B575E4" w:rsidRDefault="00B575E4" w:rsidP="00B575E4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</w:pPr>
            <w:r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     </w:t>
            </w:r>
            <w:r w:rsidRP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and Ministry of Earth</w:t>
            </w:r>
            <w:r w:rsidR="00500CC7" w:rsidRPr="00B575E4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>, GoI</w:t>
            </w:r>
          </w:p>
        </w:tc>
      </w:tr>
      <w:tr w:rsidR="00460FD0" w:rsidRPr="003B73A3" w14:paraId="10FED91F" w14:textId="77777777" w:rsidTr="00500CC7">
        <w:trPr>
          <w:trHeight w:val="600"/>
        </w:trPr>
        <w:tc>
          <w:tcPr>
            <w:tcW w:w="247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3533632" w14:textId="3420A715" w:rsidR="00460FD0" w:rsidRPr="003B73A3" w:rsidRDefault="00460FD0" w:rsidP="003B73A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Cs w:val="24"/>
                <w:lang w:val="en-US" w:eastAsia="en-IN"/>
              </w:rPr>
              <w:t>Vote of Thanks</w:t>
            </w:r>
          </w:p>
        </w:tc>
        <w:tc>
          <w:tcPr>
            <w:tcW w:w="252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A52E55E" w14:textId="3E27A95F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 xml:space="preserve">Prof </w:t>
            </w:r>
            <w:r w:rsidR="00B575E4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 xml:space="preserve">Mukesh </w:t>
            </w:r>
            <w:r w:rsidRPr="003B73A3">
              <w:rPr>
                <w:rFonts w:eastAsia="Times New Roman" w:cs="Times New Roman"/>
                <w:b/>
                <w:color w:val="000000"/>
                <w:sz w:val="22"/>
                <w:szCs w:val="24"/>
                <w:lang w:eastAsia="en-IN"/>
              </w:rPr>
              <w:t xml:space="preserve"> Khare</w:t>
            </w:r>
          </w:p>
          <w:p w14:paraId="59363E3F" w14:textId="3A7EBE57" w:rsidR="00460FD0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Cs w:val="24"/>
                <w:lang w:eastAsia="en-IN"/>
              </w:rPr>
            </w:pPr>
            <w:r w:rsidRPr="003B73A3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    </w:t>
            </w:r>
            <w:r w:rsidR="00BD701F">
              <w:rPr>
                <w:rFonts w:eastAsia="Times New Roman" w:cs="Times New Roman"/>
                <w:color w:val="000000"/>
                <w:sz w:val="22"/>
                <w:szCs w:val="24"/>
                <w:lang w:eastAsia="en-IN"/>
              </w:rPr>
              <w:t xml:space="preserve"> </w:t>
            </w:r>
            <w:r w:rsidR="00460FD0" w:rsidRPr="003B73A3">
              <w:rPr>
                <w:rFonts w:eastAsia="Times New Roman" w:cs="Times New Roman"/>
                <w:i/>
                <w:color w:val="000000"/>
                <w:sz w:val="22"/>
                <w:szCs w:val="24"/>
                <w:lang w:eastAsia="en-IN"/>
              </w:rPr>
              <w:t xml:space="preserve">Coordinator CERCA, IIT Delhi  </w:t>
            </w:r>
          </w:p>
        </w:tc>
      </w:tr>
    </w:tbl>
    <w:p w14:paraId="1BDC32C3" w14:textId="77777777" w:rsidR="00284A39" w:rsidRDefault="00284A39" w:rsidP="00284A39">
      <w:pPr>
        <w:pStyle w:val="NoSpacing"/>
        <w:rPr>
          <w:rFonts w:ascii="Times New Roman" w:hAnsi="Times New Roman" w:cs="Times New Roman"/>
        </w:rPr>
      </w:pPr>
    </w:p>
    <w:p w14:paraId="699414AA" w14:textId="077ABB39" w:rsidR="00284A39" w:rsidRPr="00CD2E5C" w:rsidRDefault="00976ECB" w:rsidP="00B46D89">
      <w:pPr>
        <w:pStyle w:val="NoSpacing"/>
        <w:spacing w:after="240"/>
        <w:rPr>
          <w:rFonts w:ascii="Times New Roman" w:hAnsi="Times New Roman" w:cs="Times New Roman"/>
          <w:b/>
          <w:sz w:val="26"/>
          <w:szCs w:val="26"/>
        </w:rPr>
      </w:pPr>
      <w:r w:rsidRPr="00CD2E5C">
        <w:rPr>
          <w:rFonts w:ascii="Times New Roman" w:hAnsi="Times New Roman" w:cs="Times New Roman"/>
          <w:b/>
          <w:sz w:val="26"/>
          <w:szCs w:val="26"/>
        </w:rPr>
        <w:t xml:space="preserve">10.15 a.m. to 11:00 a.m.  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               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CD2E5C">
        <w:rPr>
          <w:rFonts w:ascii="Times New Roman" w:hAnsi="Times New Roman" w:cs="Times New Roman"/>
          <w:b/>
          <w:sz w:val="26"/>
          <w:szCs w:val="26"/>
        </w:rPr>
        <w:t>High Tea</w:t>
      </w:r>
    </w:p>
    <w:p w14:paraId="220DB06D" w14:textId="77777777" w:rsidR="008E18AD" w:rsidRDefault="008E18AD" w:rsidP="00284A39">
      <w:pPr>
        <w:pStyle w:val="NoSpacing"/>
        <w:rPr>
          <w:rFonts w:ascii="Times New Roman" w:hAnsi="Times New Roman" w:cs="Times New Roman"/>
          <w:b/>
        </w:rPr>
      </w:pPr>
    </w:p>
    <w:p w14:paraId="611CDF7B" w14:textId="33B9AFDC" w:rsidR="007803A1" w:rsidRDefault="00976ECB" w:rsidP="00976ECB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sz w:val="24"/>
          <w:szCs w:val="26"/>
        </w:rPr>
      </w:pPr>
      <w:r w:rsidRPr="00CD2E5C">
        <w:rPr>
          <w:rFonts w:ascii="Times New Roman" w:hAnsi="Times New Roman" w:cs="Times New Roman"/>
          <w:b/>
          <w:sz w:val="26"/>
          <w:szCs w:val="26"/>
        </w:rPr>
        <w:t xml:space="preserve">11:00 a.m. to 1:00 p.m.  </w:t>
      </w:r>
      <w:r w:rsidR="00CD2E5C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803A1" w:rsidRPr="007803A1">
        <w:rPr>
          <w:rFonts w:ascii="Times New Roman" w:hAnsi="Times New Roman" w:cs="Times New Roman"/>
          <w:b/>
          <w:sz w:val="28"/>
          <w:szCs w:val="26"/>
        </w:rPr>
        <w:t>Panel 1</w:t>
      </w:r>
      <w:r w:rsidR="007803A1" w:rsidRPr="007803A1">
        <w:rPr>
          <w:rFonts w:ascii="Times New Roman" w:hAnsi="Times New Roman" w:cs="Times New Roman"/>
          <w:b/>
          <w:sz w:val="20"/>
          <w:szCs w:val="26"/>
        </w:rPr>
        <w:t xml:space="preserve"> </w:t>
      </w:r>
      <w:r w:rsidR="007803A1">
        <w:rPr>
          <w:rFonts w:ascii="Times New Roman" w:hAnsi="Times New Roman" w:cs="Times New Roman"/>
          <w:b/>
          <w:sz w:val="20"/>
          <w:szCs w:val="26"/>
        </w:rPr>
        <w:t xml:space="preserve">              </w:t>
      </w:r>
      <w:r w:rsidR="00CD2E5C" w:rsidRPr="007803A1">
        <w:rPr>
          <w:rFonts w:ascii="Times New Roman" w:hAnsi="Times New Roman" w:cs="Times New Roman"/>
          <w:b/>
          <w:sz w:val="24"/>
          <w:szCs w:val="26"/>
        </w:rPr>
        <w:t>Current Air Pollution Mitigation Plans:</w:t>
      </w:r>
      <w:r w:rsidR="007803A1" w:rsidRPr="007803A1">
        <w:rPr>
          <w:rFonts w:ascii="Times New Roman" w:hAnsi="Times New Roman" w:cs="Times New Roman"/>
          <w:b/>
          <w:sz w:val="24"/>
          <w:szCs w:val="26"/>
        </w:rPr>
        <w:t xml:space="preserve"> </w:t>
      </w:r>
      <w:r w:rsidR="007803A1">
        <w:rPr>
          <w:rFonts w:ascii="Times New Roman" w:hAnsi="Times New Roman" w:cs="Times New Roman"/>
          <w:b/>
          <w:sz w:val="24"/>
          <w:szCs w:val="26"/>
        </w:rPr>
        <w:t xml:space="preserve">           </w:t>
      </w:r>
    </w:p>
    <w:p w14:paraId="04039817" w14:textId="27268C5C" w:rsidR="00CD2E5C" w:rsidRPr="00CD2E5C" w:rsidRDefault="007803A1" w:rsidP="00976ECB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sz w:val="20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 xml:space="preserve">                                                                             </w:t>
      </w:r>
      <w:r w:rsidRPr="007803A1">
        <w:rPr>
          <w:rFonts w:ascii="Times New Roman" w:hAnsi="Times New Roman" w:cs="Times New Roman"/>
          <w:b/>
          <w:sz w:val="24"/>
          <w:szCs w:val="26"/>
        </w:rPr>
        <w:t>Status update and Gaps</w:t>
      </w:r>
      <w:r w:rsidR="00CD2E5C" w:rsidRPr="007803A1">
        <w:rPr>
          <w:rFonts w:ascii="Times New Roman" w:hAnsi="Times New Roman" w:cs="Times New Roman"/>
          <w:b/>
          <w:sz w:val="24"/>
          <w:szCs w:val="26"/>
        </w:rPr>
        <w:t xml:space="preserve">                                                                </w:t>
      </w:r>
    </w:p>
    <w:p w14:paraId="11F496A4" w14:textId="0D1C63D7" w:rsidR="00976ECB" w:rsidRPr="00CD2E5C" w:rsidRDefault="00CD2E5C" w:rsidP="00976ECB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sz w:val="20"/>
          <w:szCs w:val="26"/>
        </w:rPr>
      </w:pPr>
      <w:r w:rsidRPr="00CD2E5C">
        <w:rPr>
          <w:rFonts w:ascii="Times New Roman" w:hAnsi="Times New Roman" w:cs="Times New Roman"/>
          <w:b/>
          <w:sz w:val="20"/>
          <w:szCs w:val="26"/>
        </w:rPr>
        <w:t xml:space="preserve">                                                                                    </w:t>
      </w:r>
      <w:r w:rsidR="00500CC7" w:rsidRPr="00CD2E5C">
        <w:rPr>
          <w:rFonts w:ascii="Times New Roman" w:hAnsi="Times New Roman" w:cs="Times New Roman"/>
          <w:b/>
          <w:sz w:val="20"/>
          <w:szCs w:val="26"/>
        </w:rPr>
        <w:t xml:space="preserve"> </w:t>
      </w:r>
      <w:r w:rsidR="00976ECB" w:rsidRPr="00CD2E5C">
        <w:rPr>
          <w:rFonts w:ascii="Times New Roman" w:hAnsi="Times New Roman" w:cs="Times New Roman"/>
          <w:b/>
          <w:sz w:val="20"/>
          <w:szCs w:val="26"/>
        </w:rPr>
        <w:t xml:space="preserve">    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475"/>
        <w:gridCol w:w="4551"/>
      </w:tblGrid>
      <w:tr w:rsidR="00500CC7" w:rsidRPr="00460FD0" w14:paraId="474DCFE4" w14:textId="77777777" w:rsidTr="003B73A3">
        <w:trPr>
          <w:trHeight w:val="600"/>
        </w:trPr>
        <w:tc>
          <w:tcPr>
            <w:tcW w:w="247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0057B94" w14:textId="7B29B953" w:rsidR="00500CC7" w:rsidRPr="003B73A3" w:rsidRDefault="00500CC7" w:rsidP="00B46D89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3B73A3">
              <w:rPr>
                <w:rFonts w:cs="Times New Roman"/>
              </w:rPr>
              <w:t xml:space="preserve">Opening Remarks on Readiness for </w:t>
            </w:r>
            <w:r w:rsidR="00B46D89">
              <w:rPr>
                <w:rFonts w:cs="Times New Roman"/>
              </w:rPr>
              <w:t xml:space="preserve">   </w:t>
            </w:r>
            <w:r w:rsidRPr="003B73A3">
              <w:rPr>
                <w:rFonts w:cs="Times New Roman"/>
              </w:rPr>
              <w:t>Winter 2018</w:t>
            </w:r>
          </w:p>
        </w:tc>
        <w:tc>
          <w:tcPr>
            <w:tcW w:w="252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D62C417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oderator: </w:t>
            </w:r>
            <w:r w:rsidRPr="003B73A3">
              <w:rPr>
                <w:rFonts w:cs="Times New Roman"/>
                <w:b/>
                <w:sz w:val="22"/>
              </w:rPr>
              <w:t>Prof. Ambuj Sagar</w:t>
            </w:r>
          </w:p>
          <w:p w14:paraId="610992B3" w14:textId="09E1834B" w:rsidR="00500CC7" w:rsidRPr="003B73A3" w:rsidRDefault="00500CC7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8E18AD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C4387E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>II</w:t>
            </w:r>
            <w:r w:rsidRPr="003B73A3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T Delhi               </w:t>
            </w:r>
          </w:p>
        </w:tc>
      </w:tr>
      <w:tr w:rsidR="00500CC7" w:rsidRPr="00460FD0" w14:paraId="5BF2E92F" w14:textId="77777777" w:rsidTr="003B73A3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0F2D4921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3B73A3">
              <w:rPr>
                <w:rFonts w:cs="Times New Roman"/>
              </w:rPr>
              <w:t>GRAP - Status update and Gaps</w:t>
            </w:r>
          </w:p>
        </w:tc>
        <w:tc>
          <w:tcPr>
            <w:tcW w:w="2521" w:type="pct"/>
            <w:shd w:val="clear" w:color="auto" w:fill="auto"/>
            <w:hideMark/>
          </w:tcPr>
          <w:p w14:paraId="575B2EA9" w14:textId="77777777" w:rsidR="00500CC7" w:rsidRPr="003B73A3" w:rsidRDefault="00500CC7" w:rsidP="003B73A3">
            <w:pPr>
              <w:spacing w:after="0" w:line="240" w:lineRule="auto"/>
              <w:rPr>
                <w:rFonts w:cs="Times New Roman"/>
                <w:b/>
                <w:sz w:val="22"/>
              </w:rPr>
            </w:pPr>
            <w:r w:rsidRPr="003B73A3">
              <w:rPr>
                <w:rFonts w:cs="Times New Roman"/>
                <w:b/>
                <w:sz w:val="22"/>
              </w:rPr>
              <w:t>Shri AK Mehta</w:t>
            </w:r>
          </w:p>
          <w:p w14:paraId="6019E1A9" w14:textId="5E72950B" w:rsidR="00500CC7" w:rsidRPr="003B73A3" w:rsidRDefault="00500CC7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8E18AD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</w:t>
            </w:r>
            <w:r w:rsidRPr="003B73A3">
              <w:rPr>
                <w:rFonts w:cs="Times New Roman"/>
                <w:i/>
                <w:sz w:val="22"/>
              </w:rPr>
              <w:t>Additional Secretary, MoEF</w:t>
            </w:r>
            <w:r w:rsidR="00066C92">
              <w:rPr>
                <w:rFonts w:cs="Times New Roman"/>
                <w:i/>
                <w:sz w:val="22"/>
              </w:rPr>
              <w:t>&amp;CC</w:t>
            </w:r>
            <w:r w:rsidRPr="003B73A3">
              <w:rPr>
                <w:rFonts w:cs="Times New Roman"/>
                <w:i/>
                <w:sz w:val="22"/>
              </w:rPr>
              <w:t xml:space="preserve"> </w:t>
            </w:r>
          </w:p>
        </w:tc>
      </w:tr>
      <w:tr w:rsidR="00500CC7" w:rsidRPr="00460FD0" w14:paraId="1697E685" w14:textId="77777777" w:rsidTr="003B73A3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10E89348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3B73A3">
              <w:rPr>
                <w:rFonts w:cs="Times New Roman"/>
              </w:rPr>
              <w:t>Monitoring for Effective Implementation of GRAP</w:t>
            </w:r>
          </w:p>
        </w:tc>
        <w:tc>
          <w:tcPr>
            <w:tcW w:w="2521" w:type="pct"/>
            <w:shd w:val="clear" w:color="auto" w:fill="auto"/>
            <w:hideMark/>
          </w:tcPr>
          <w:p w14:paraId="4566F784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>Shri. Rakesh Kumar</w:t>
            </w:r>
          </w:p>
          <w:p w14:paraId="1A324BF0" w14:textId="20B3F31D" w:rsidR="00500CC7" w:rsidRPr="003B73A3" w:rsidRDefault="00500CC7" w:rsidP="003B73A3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8E18AD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</w:t>
            </w:r>
            <w:r w:rsidRPr="003B73A3">
              <w:rPr>
                <w:rFonts w:cs="Times New Roman"/>
                <w:i/>
                <w:sz w:val="22"/>
              </w:rPr>
              <w:t>Director, NEERI</w:t>
            </w:r>
          </w:p>
        </w:tc>
      </w:tr>
      <w:tr w:rsidR="00500CC7" w:rsidRPr="00460FD0" w14:paraId="153A22FE" w14:textId="77777777" w:rsidTr="003B73A3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5C7335DC" w14:textId="77777777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3B73A3">
              <w:rPr>
                <w:rFonts w:cs="Times New Roman"/>
              </w:rPr>
              <w:t>State of the Art on Health Impact</w:t>
            </w:r>
          </w:p>
        </w:tc>
        <w:tc>
          <w:tcPr>
            <w:tcW w:w="2521" w:type="pct"/>
            <w:shd w:val="clear" w:color="auto" w:fill="auto"/>
            <w:hideMark/>
          </w:tcPr>
          <w:p w14:paraId="4AE625F1" w14:textId="77777777" w:rsidR="00500CC7" w:rsidRPr="003B73A3" w:rsidRDefault="00500CC7" w:rsidP="003B73A3">
            <w:pPr>
              <w:spacing w:after="0" w:line="240" w:lineRule="auto"/>
              <w:rPr>
                <w:rFonts w:cs="Times New Roman"/>
                <w:b/>
                <w:sz w:val="22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Shri. </w:t>
            </w:r>
            <w:r w:rsidRPr="003B73A3">
              <w:rPr>
                <w:rFonts w:cs="Times New Roman"/>
                <w:b/>
                <w:sz w:val="22"/>
              </w:rPr>
              <w:t>Randeep Guleria</w:t>
            </w:r>
          </w:p>
          <w:p w14:paraId="7A4A7367" w14:textId="36D1D23B" w:rsidR="00500CC7" w:rsidRPr="003B73A3" w:rsidRDefault="00500CC7" w:rsidP="00B575E4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cs="Times New Roman"/>
                <w:sz w:val="22"/>
              </w:rPr>
              <w:t xml:space="preserve">    </w:t>
            </w:r>
            <w:r w:rsidR="008E18AD">
              <w:rPr>
                <w:rFonts w:cs="Times New Roman"/>
                <w:sz w:val="22"/>
              </w:rPr>
              <w:t xml:space="preserve">    </w:t>
            </w:r>
            <w:r w:rsidR="00B575E4" w:rsidRPr="003B73A3">
              <w:rPr>
                <w:rFonts w:cs="Times New Roman"/>
                <w:i/>
                <w:sz w:val="22"/>
              </w:rPr>
              <w:t>Director</w:t>
            </w:r>
            <w:r w:rsidR="00B575E4">
              <w:rPr>
                <w:rFonts w:cs="Times New Roman"/>
                <w:sz w:val="22"/>
              </w:rPr>
              <w:t xml:space="preserve">, </w:t>
            </w:r>
            <w:r w:rsidRPr="003B73A3">
              <w:rPr>
                <w:rFonts w:cs="Times New Roman"/>
                <w:i/>
                <w:sz w:val="22"/>
              </w:rPr>
              <w:t>AIIMS</w:t>
            </w:r>
            <w:r w:rsidR="00B575E4">
              <w:rPr>
                <w:rFonts w:cs="Times New Roman"/>
                <w:i/>
                <w:sz w:val="22"/>
              </w:rPr>
              <w:t xml:space="preserve"> Delhi</w:t>
            </w:r>
            <w:r w:rsidRPr="003B73A3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     </w:t>
            </w:r>
          </w:p>
        </w:tc>
      </w:tr>
      <w:tr w:rsidR="00500CC7" w:rsidRPr="006361E2" w14:paraId="0167CFF5" w14:textId="77777777" w:rsidTr="003B73A3">
        <w:trPr>
          <w:trHeight w:val="675"/>
        </w:trPr>
        <w:tc>
          <w:tcPr>
            <w:tcW w:w="2479" w:type="pct"/>
            <w:shd w:val="clear" w:color="auto" w:fill="auto"/>
            <w:hideMark/>
          </w:tcPr>
          <w:p w14:paraId="4235D979" w14:textId="20056A55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3B73A3">
              <w:rPr>
                <w:rFonts w:cs="Times New Roman"/>
              </w:rPr>
              <w:t>Connecting Plans with Outcomes-Modelling to the Rescue</w:t>
            </w:r>
          </w:p>
        </w:tc>
        <w:tc>
          <w:tcPr>
            <w:tcW w:w="2521" w:type="pct"/>
            <w:shd w:val="clear" w:color="auto" w:fill="auto"/>
            <w:hideMark/>
          </w:tcPr>
          <w:p w14:paraId="26E4C51C" w14:textId="23942F16" w:rsidR="00500CC7" w:rsidRPr="003B73A3" w:rsidRDefault="00500CC7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Prof </w:t>
            </w:r>
            <w:r w:rsidR="00B575E4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ukesh </w:t>
            </w: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 Khare</w:t>
            </w:r>
          </w:p>
          <w:p w14:paraId="5EEE921A" w14:textId="43D38A41" w:rsidR="00500CC7" w:rsidRPr="00460FD0" w:rsidRDefault="00500CC7" w:rsidP="008E18AD">
            <w:pPr>
              <w:spacing w:line="240" w:lineRule="auto"/>
              <w:rPr>
                <w:rFonts w:eastAsia="Times New Roman" w:cs="Times New Roman"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8E18AD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</w:t>
            </w:r>
            <w:r w:rsidRPr="003B73A3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Coordinator CERCA, IIT Delhi </w:t>
            </w:r>
            <w:r w:rsidRPr="00460FD0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</w:t>
            </w:r>
          </w:p>
        </w:tc>
      </w:tr>
      <w:tr w:rsidR="00500CC7" w:rsidRPr="006361E2" w14:paraId="7EC24F79" w14:textId="77777777" w:rsidTr="003B73A3">
        <w:trPr>
          <w:trHeight w:val="675"/>
        </w:trPr>
        <w:tc>
          <w:tcPr>
            <w:tcW w:w="2479" w:type="pct"/>
            <w:tcBorders>
              <w:bottom w:val="single" w:sz="4" w:space="0" w:color="auto"/>
            </w:tcBorders>
            <w:shd w:val="clear" w:color="auto" w:fill="auto"/>
          </w:tcPr>
          <w:p w14:paraId="06A19BAF" w14:textId="77777777" w:rsidR="00500CC7" w:rsidRPr="003B73A3" w:rsidRDefault="00471820" w:rsidP="003B73A3">
            <w:pPr>
              <w:spacing w:after="0" w:line="240" w:lineRule="auto"/>
              <w:rPr>
                <w:rFonts w:cs="Times New Roman"/>
              </w:rPr>
            </w:pPr>
            <w:r w:rsidRPr="003B73A3">
              <w:rPr>
                <w:rFonts w:cs="Times New Roman"/>
              </w:rPr>
              <w:t>Concluding Remarks</w:t>
            </w:r>
          </w:p>
        </w:tc>
        <w:tc>
          <w:tcPr>
            <w:tcW w:w="2521" w:type="pct"/>
            <w:tcBorders>
              <w:bottom w:val="single" w:sz="4" w:space="0" w:color="auto"/>
            </w:tcBorders>
            <w:shd w:val="clear" w:color="auto" w:fill="auto"/>
          </w:tcPr>
          <w:p w14:paraId="00DE4C77" w14:textId="77777777" w:rsidR="00471820" w:rsidRPr="003B73A3" w:rsidRDefault="00471820" w:rsidP="003B73A3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3B73A3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oderator: </w:t>
            </w:r>
            <w:r w:rsidRPr="003B73A3">
              <w:rPr>
                <w:rFonts w:cs="Times New Roman"/>
                <w:b/>
                <w:sz w:val="22"/>
              </w:rPr>
              <w:t>Prof. Ambuj Sagar</w:t>
            </w:r>
          </w:p>
          <w:p w14:paraId="7D4FF04A" w14:textId="4283D933" w:rsidR="00500CC7" w:rsidRPr="008E18AD" w:rsidRDefault="00471820" w:rsidP="003B73A3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8E18AD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C4387E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>II</w:t>
            </w:r>
            <w:r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T Delhi      </w:t>
            </w:r>
          </w:p>
        </w:tc>
      </w:tr>
    </w:tbl>
    <w:p w14:paraId="0114CEDA" w14:textId="1BC11AD9" w:rsidR="00284A39" w:rsidRPr="007803A1" w:rsidRDefault="00976ECB" w:rsidP="00284A39">
      <w:pPr>
        <w:pStyle w:val="NoSpacing"/>
        <w:rPr>
          <w:rFonts w:ascii="Times New Roman" w:hAnsi="Times New Roman" w:cs="Times New Roman"/>
          <w:b/>
          <w:sz w:val="26"/>
          <w:szCs w:val="26"/>
        </w:rPr>
      </w:pPr>
      <w:r w:rsidRPr="007803A1">
        <w:rPr>
          <w:rFonts w:ascii="Times New Roman" w:hAnsi="Times New Roman" w:cs="Times New Roman"/>
          <w:b/>
          <w:sz w:val="26"/>
          <w:szCs w:val="26"/>
        </w:rPr>
        <w:lastRenderedPageBreak/>
        <w:t xml:space="preserve">1:00 p.m. to 2:00 p.m.                   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   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Pr="007803A1">
        <w:rPr>
          <w:rFonts w:ascii="Times New Roman" w:hAnsi="Times New Roman" w:cs="Times New Roman"/>
          <w:b/>
          <w:sz w:val="26"/>
          <w:szCs w:val="26"/>
        </w:rPr>
        <w:t xml:space="preserve">Lunch </w:t>
      </w:r>
    </w:p>
    <w:p w14:paraId="455C40B9" w14:textId="77777777" w:rsidR="00CD2E5C" w:rsidRDefault="00CD2E5C" w:rsidP="00284A39">
      <w:pPr>
        <w:pStyle w:val="NoSpacing"/>
        <w:rPr>
          <w:rFonts w:ascii="Times New Roman" w:hAnsi="Times New Roman" w:cs="Times New Roman"/>
          <w:b/>
        </w:rPr>
      </w:pPr>
    </w:p>
    <w:p w14:paraId="7F2BC87A" w14:textId="77777777" w:rsidR="00CD2E5C" w:rsidRDefault="00CD2E5C" w:rsidP="00284A39">
      <w:pPr>
        <w:pStyle w:val="NoSpacing"/>
        <w:rPr>
          <w:rFonts w:ascii="Times New Roman" w:hAnsi="Times New Roman" w:cs="Times New Roman"/>
          <w:b/>
        </w:rPr>
      </w:pPr>
    </w:p>
    <w:p w14:paraId="6F50CEDB" w14:textId="7559FFB1" w:rsidR="00284A39" w:rsidRPr="007803A1" w:rsidRDefault="00976ECB" w:rsidP="00976ECB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sz w:val="26"/>
          <w:szCs w:val="26"/>
        </w:rPr>
      </w:pPr>
      <w:r w:rsidRPr="007803A1">
        <w:rPr>
          <w:rFonts w:ascii="Times New Roman" w:hAnsi="Times New Roman" w:cs="Times New Roman"/>
          <w:b/>
          <w:sz w:val="26"/>
          <w:szCs w:val="26"/>
        </w:rPr>
        <w:t>2:00 p.m.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to 4:00 p.m.           </w:t>
      </w:r>
      <w:r w:rsidR="007D27D4" w:rsidRPr="007803A1">
        <w:rPr>
          <w:rFonts w:ascii="Times New Roman" w:hAnsi="Times New Roman" w:cs="Times New Roman"/>
          <w:b/>
          <w:sz w:val="26"/>
          <w:szCs w:val="26"/>
        </w:rPr>
        <w:t>Panel 2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284A39" w:rsidRPr="007803A1">
        <w:rPr>
          <w:rFonts w:ascii="Times New Roman" w:hAnsi="Times New Roman" w:cs="Times New Roman"/>
          <w:b/>
          <w:sz w:val="26"/>
          <w:szCs w:val="26"/>
        </w:rPr>
        <w:t>Way Forward</w:t>
      </w:r>
      <w:r w:rsidR="00284A39" w:rsidRPr="007803A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BD438EC" w14:textId="77777777" w:rsidR="00A174CC" w:rsidRPr="007803A1" w:rsidRDefault="00A174CC" w:rsidP="00976ECB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677"/>
        <w:gridCol w:w="4349"/>
      </w:tblGrid>
      <w:tr w:rsidR="00471820" w:rsidRPr="00460FD0" w14:paraId="0B92EAFD" w14:textId="77777777" w:rsidTr="008E18AD">
        <w:trPr>
          <w:trHeight w:val="600"/>
        </w:trPr>
        <w:tc>
          <w:tcPr>
            <w:tcW w:w="259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4FFCC49" w14:textId="77777777" w:rsidR="00471820" w:rsidRPr="008E18AD" w:rsidRDefault="00471820" w:rsidP="00EC5E12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8E18AD">
              <w:rPr>
                <w:rFonts w:cs="Times New Roman"/>
              </w:rPr>
              <w:t>Goals, Targets for immediate and long term</w:t>
            </w:r>
          </w:p>
        </w:tc>
        <w:tc>
          <w:tcPr>
            <w:tcW w:w="240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44CC9A9" w14:textId="3AE20894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oderator: Prof </w:t>
            </w:r>
            <w:r w:rsidR="00B575E4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ukesh </w:t>
            </w: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 Khare</w:t>
            </w:r>
          </w:p>
          <w:p w14:paraId="70E13A9F" w14:textId="0555D24A" w:rsidR="00471820" w:rsidRPr="008E18AD" w:rsidRDefault="008E18AD" w:rsidP="008E18AD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</w:t>
            </w:r>
            <w:r w:rsidR="00471820"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Coordinator CERCA, IIT Delhi  </w:t>
            </w:r>
          </w:p>
        </w:tc>
      </w:tr>
      <w:tr w:rsidR="00471820" w:rsidRPr="00460FD0" w14:paraId="79CA0ACE" w14:textId="77777777" w:rsidTr="008E18AD">
        <w:trPr>
          <w:trHeight w:val="300"/>
        </w:trPr>
        <w:tc>
          <w:tcPr>
            <w:tcW w:w="2591" w:type="pct"/>
            <w:shd w:val="clear" w:color="auto" w:fill="auto"/>
            <w:hideMark/>
          </w:tcPr>
          <w:p w14:paraId="7A237024" w14:textId="77777777" w:rsidR="00471820" w:rsidRPr="008E18AD" w:rsidRDefault="00471820" w:rsidP="00EC5E12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8E18AD">
              <w:rPr>
                <w:rFonts w:cs="Times New Roman"/>
              </w:rPr>
              <w:t>Better Plan, Better Implementation</w:t>
            </w:r>
          </w:p>
        </w:tc>
        <w:tc>
          <w:tcPr>
            <w:tcW w:w="2409" w:type="pct"/>
            <w:shd w:val="clear" w:color="auto" w:fill="auto"/>
            <w:hideMark/>
          </w:tcPr>
          <w:p w14:paraId="3C91FD87" w14:textId="77777777" w:rsidR="00471820" w:rsidRPr="008E18AD" w:rsidRDefault="00471820" w:rsidP="0047182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8E18AD">
              <w:rPr>
                <w:rFonts w:ascii="Times New Roman" w:hAnsi="Times New Roman" w:cs="Times New Roman"/>
                <w:b/>
              </w:rPr>
              <w:t>Dr Prashant Gargav</w:t>
            </w:r>
          </w:p>
          <w:p w14:paraId="47B805F9" w14:textId="77777777" w:rsidR="00471820" w:rsidRPr="008E18AD" w:rsidRDefault="00471820" w:rsidP="008E18AD">
            <w:pPr>
              <w:pStyle w:val="NoSpacing"/>
              <w:spacing w:after="240"/>
              <w:rPr>
                <w:rFonts w:ascii="Times New Roman" w:eastAsia="Times New Roman" w:hAnsi="Times New Roman" w:cs="Times New Roman"/>
                <w:i/>
                <w:color w:val="000000"/>
                <w:lang w:eastAsia="en-IN"/>
              </w:rPr>
            </w:pPr>
            <w:r w:rsidRPr="006361E2">
              <w:rPr>
                <w:rFonts w:ascii="Times New Roman" w:hAnsi="Times New Roman" w:cs="Times New Roman"/>
              </w:rPr>
              <w:t xml:space="preserve">     </w:t>
            </w:r>
            <w:r w:rsidRPr="008E18AD">
              <w:rPr>
                <w:rFonts w:ascii="Times New Roman" w:hAnsi="Times New Roman" w:cs="Times New Roman"/>
                <w:i/>
              </w:rPr>
              <w:t xml:space="preserve">ADG, Central Pollution Control Board </w:t>
            </w:r>
          </w:p>
        </w:tc>
      </w:tr>
      <w:tr w:rsidR="00471820" w:rsidRPr="00460FD0" w14:paraId="4C2A9B04" w14:textId="77777777" w:rsidTr="008E18AD">
        <w:trPr>
          <w:trHeight w:val="300"/>
        </w:trPr>
        <w:tc>
          <w:tcPr>
            <w:tcW w:w="2591" w:type="pct"/>
            <w:shd w:val="clear" w:color="auto" w:fill="auto"/>
            <w:hideMark/>
          </w:tcPr>
          <w:p w14:paraId="570D6982" w14:textId="77777777" w:rsidR="00471820" w:rsidRPr="008E18AD" w:rsidRDefault="00471820" w:rsidP="00EC5E12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8E18AD">
              <w:rPr>
                <w:rFonts w:cs="Times New Roman"/>
              </w:rPr>
              <w:t>Perspective from Citizens and Civic Society: Representative from Clean Air Asia</w:t>
            </w:r>
          </w:p>
        </w:tc>
        <w:tc>
          <w:tcPr>
            <w:tcW w:w="2409" w:type="pct"/>
            <w:shd w:val="clear" w:color="auto" w:fill="auto"/>
            <w:hideMark/>
          </w:tcPr>
          <w:p w14:paraId="389596FD" w14:textId="77777777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</w:t>
            </w: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>Shri Arun Duggal</w:t>
            </w:r>
          </w:p>
          <w:p w14:paraId="5DCE3DED" w14:textId="77777777" w:rsidR="00471820" w:rsidRPr="008E18AD" w:rsidRDefault="00471820" w:rsidP="008E18AD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>Founder, CERCA  IIT Delhi</w:t>
            </w:r>
          </w:p>
        </w:tc>
      </w:tr>
      <w:tr w:rsidR="00471820" w:rsidRPr="006361E2" w14:paraId="31B87F87" w14:textId="77777777" w:rsidTr="008E18AD">
        <w:trPr>
          <w:trHeight w:val="675"/>
        </w:trPr>
        <w:tc>
          <w:tcPr>
            <w:tcW w:w="2591" w:type="pct"/>
            <w:shd w:val="clear" w:color="auto" w:fill="auto"/>
            <w:hideMark/>
          </w:tcPr>
          <w:p w14:paraId="1989D434" w14:textId="77777777" w:rsidR="00471820" w:rsidRPr="008E18AD" w:rsidRDefault="00471820" w:rsidP="00471820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</w:pPr>
            <w:r w:rsidRPr="008E18AD">
              <w:rPr>
                <w:rFonts w:ascii="Times New Roman" w:hAnsi="Times New Roman" w:cs="Times New Roman"/>
                <w:sz w:val="24"/>
              </w:rPr>
              <w:t>Goals and Targets</w:t>
            </w:r>
            <w:r w:rsidRPr="008E18AD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2409" w:type="pct"/>
            <w:shd w:val="clear" w:color="auto" w:fill="auto"/>
            <w:hideMark/>
          </w:tcPr>
          <w:p w14:paraId="579E8A02" w14:textId="77777777" w:rsidR="00471820" w:rsidRPr="008E18AD" w:rsidRDefault="00471820" w:rsidP="00471820">
            <w:pPr>
              <w:spacing w:after="0" w:line="240" w:lineRule="auto"/>
              <w:rPr>
                <w:rFonts w:cs="Times New Roman"/>
                <w:b/>
                <w:sz w:val="22"/>
              </w:rPr>
            </w:pPr>
            <w:r w:rsidRPr="008E18AD">
              <w:rPr>
                <w:rFonts w:cs="Times New Roman"/>
                <w:b/>
                <w:sz w:val="22"/>
              </w:rPr>
              <w:t xml:space="preserve">Shri Ritesh  Kumar     </w:t>
            </w:r>
          </w:p>
          <w:p w14:paraId="782154A0" w14:textId="77777777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cs="Times New Roman"/>
                <w:sz w:val="22"/>
              </w:rPr>
              <w:t xml:space="preserve">     </w:t>
            </w:r>
            <w:r w:rsidR="006361E2" w:rsidRPr="008E18AD">
              <w:rPr>
                <w:rFonts w:cs="Times New Roman"/>
                <w:i/>
                <w:color w:val="383838"/>
                <w:sz w:val="22"/>
                <w:shd w:val="clear" w:color="auto" w:fill="FFFFFF"/>
              </w:rPr>
              <w:t>Joint Secretary,</w:t>
            </w:r>
            <w:r w:rsidR="006361E2" w:rsidRPr="008E18AD">
              <w:rPr>
                <w:rFonts w:cs="Times New Roman"/>
                <w:i/>
                <w:sz w:val="22"/>
              </w:rPr>
              <w:t xml:space="preserve"> </w:t>
            </w:r>
            <w:r w:rsidRPr="008E18AD">
              <w:rPr>
                <w:rFonts w:cs="Times New Roman"/>
                <w:i/>
                <w:sz w:val="22"/>
              </w:rPr>
              <w:t>MoEF</w:t>
            </w:r>
          </w:p>
        </w:tc>
      </w:tr>
      <w:tr w:rsidR="00471820" w:rsidRPr="006361E2" w14:paraId="34A10362" w14:textId="77777777" w:rsidTr="008E18AD">
        <w:trPr>
          <w:trHeight w:val="675"/>
        </w:trPr>
        <w:tc>
          <w:tcPr>
            <w:tcW w:w="2591" w:type="pct"/>
            <w:tcBorders>
              <w:bottom w:val="single" w:sz="4" w:space="0" w:color="auto"/>
            </w:tcBorders>
            <w:shd w:val="clear" w:color="auto" w:fill="auto"/>
          </w:tcPr>
          <w:p w14:paraId="0E012C32" w14:textId="77777777" w:rsidR="00471820" w:rsidRPr="008E18AD" w:rsidRDefault="00471820" w:rsidP="00EC5E12">
            <w:pPr>
              <w:spacing w:after="0" w:line="240" w:lineRule="auto"/>
              <w:rPr>
                <w:rFonts w:cs="Times New Roman"/>
              </w:rPr>
            </w:pPr>
            <w:r w:rsidRPr="008E18AD">
              <w:rPr>
                <w:rFonts w:cs="Times New Roman"/>
              </w:rPr>
              <w:t>Concluding Remarks</w:t>
            </w:r>
          </w:p>
        </w:tc>
        <w:tc>
          <w:tcPr>
            <w:tcW w:w="2409" w:type="pct"/>
            <w:tcBorders>
              <w:bottom w:val="single" w:sz="4" w:space="0" w:color="auto"/>
            </w:tcBorders>
            <w:shd w:val="clear" w:color="auto" w:fill="auto"/>
          </w:tcPr>
          <w:p w14:paraId="5E093EF2" w14:textId="3E7B7125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oderator: Prof </w:t>
            </w:r>
            <w:r w:rsidR="00B575E4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Mukesh </w:t>
            </w: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 Khare</w:t>
            </w:r>
          </w:p>
          <w:p w14:paraId="23C0C061" w14:textId="77777777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Coordinator CERCA, IIT Delhi  </w:t>
            </w:r>
          </w:p>
        </w:tc>
      </w:tr>
    </w:tbl>
    <w:p w14:paraId="200B9EA5" w14:textId="77777777" w:rsidR="00471820" w:rsidRPr="006361E2" w:rsidRDefault="00471820" w:rsidP="00284A39">
      <w:pPr>
        <w:pStyle w:val="NoSpacing"/>
        <w:rPr>
          <w:rFonts w:ascii="Times New Roman" w:hAnsi="Times New Roman" w:cs="Times New Roman"/>
        </w:rPr>
      </w:pPr>
    </w:p>
    <w:p w14:paraId="78D1E3D3" w14:textId="77777777" w:rsidR="00284A39" w:rsidRDefault="00284A39" w:rsidP="00284A39">
      <w:pPr>
        <w:pStyle w:val="NoSpacing"/>
        <w:rPr>
          <w:rFonts w:ascii="Times New Roman" w:hAnsi="Times New Roman" w:cs="Times New Roman"/>
        </w:rPr>
      </w:pPr>
    </w:p>
    <w:p w14:paraId="0BDC4CA8" w14:textId="77777777" w:rsidR="00976ECB" w:rsidRPr="006361E2" w:rsidRDefault="00976ECB" w:rsidP="00284A39">
      <w:pPr>
        <w:pStyle w:val="NoSpacing"/>
        <w:rPr>
          <w:rFonts w:ascii="Times New Roman" w:hAnsi="Times New Roman" w:cs="Times New Roman"/>
        </w:rPr>
      </w:pPr>
    </w:p>
    <w:p w14:paraId="271E0539" w14:textId="64A396D3" w:rsidR="00284A39" w:rsidRPr="007803A1" w:rsidRDefault="00E257F0" w:rsidP="007803A1">
      <w:pPr>
        <w:pStyle w:val="NoSpacing"/>
        <w:pBdr>
          <w:top w:val="single" w:sz="4" w:space="1" w:color="auto"/>
        </w:pBdr>
        <w:tabs>
          <w:tab w:val="left" w:pos="5670"/>
        </w:tabs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4:15</w:t>
      </w:r>
      <w:r w:rsidR="00976ECB" w:rsidRPr="007803A1">
        <w:rPr>
          <w:rFonts w:ascii="Times New Roman" w:hAnsi="Times New Roman" w:cs="Times New Roman"/>
          <w:b/>
          <w:sz w:val="26"/>
          <w:szCs w:val="26"/>
        </w:rPr>
        <w:t xml:space="preserve"> p.m. to 5:30 p.m.                 </w:t>
      </w:r>
      <w:r w:rsidR="007803A1">
        <w:rPr>
          <w:rFonts w:ascii="Times New Roman" w:hAnsi="Times New Roman" w:cs="Times New Roman"/>
          <w:b/>
          <w:sz w:val="26"/>
          <w:szCs w:val="26"/>
        </w:rPr>
        <w:t xml:space="preserve">                 </w:t>
      </w:r>
      <w:r w:rsidR="005C4312">
        <w:rPr>
          <w:rFonts w:ascii="Times New Roman" w:hAnsi="Times New Roman" w:cs="Times New Roman"/>
          <w:b/>
          <w:sz w:val="26"/>
          <w:szCs w:val="26"/>
        </w:rPr>
        <w:t xml:space="preserve">   </w:t>
      </w:r>
      <w:r w:rsidR="00471820" w:rsidRPr="007803A1">
        <w:rPr>
          <w:rFonts w:ascii="Times New Roman" w:hAnsi="Times New Roman" w:cs="Times New Roman"/>
          <w:b/>
          <w:sz w:val="26"/>
          <w:szCs w:val="26"/>
        </w:rPr>
        <w:t>Concluding Session</w:t>
      </w:r>
      <w:r w:rsidR="00284A39" w:rsidRPr="007803A1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57987CC4" w14:textId="77777777" w:rsidR="00A174CC" w:rsidRPr="006361E2" w:rsidRDefault="00A174CC" w:rsidP="00284A39">
      <w:pPr>
        <w:pStyle w:val="NoSpacing"/>
        <w:rPr>
          <w:rFonts w:ascii="Times New Roman" w:hAnsi="Times New Roman" w:cs="Times New Roman"/>
          <w:b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75"/>
        <w:gridCol w:w="4551"/>
      </w:tblGrid>
      <w:tr w:rsidR="00471820" w:rsidRPr="00460FD0" w14:paraId="600FD70A" w14:textId="77777777" w:rsidTr="00EC5E12">
        <w:trPr>
          <w:trHeight w:val="600"/>
        </w:trPr>
        <w:tc>
          <w:tcPr>
            <w:tcW w:w="247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6EE70F8" w14:textId="77777777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8E18AD">
              <w:rPr>
                <w:rFonts w:cs="Times New Roman"/>
              </w:rPr>
              <w:t>Conference Report</w:t>
            </w:r>
          </w:p>
        </w:tc>
        <w:tc>
          <w:tcPr>
            <w:tcW w:w="252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4709DC0" w14:textId="537CA1D5" w:rsidR="00471820" w:rsidRPr="008E18AD" w:rsidRDefault="00471820" w:rsidP="00471820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460FD0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</w:t>
            </w:r>
            <w:r w:rsidR="005C431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</w:t>
            </w:r>
            <w:r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>Prof. Nomesh Bolia</w:t>
            </w:r>
          </w:p>
          <w:p w14:paraId="1F60CFC7" w14:textId="6F81C580" w:rsidR="00471820" w:rsidRPr="008E18AD" w:rsidRDefault="00471820" w:rsidP="008E18AD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5C431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</w:t>
            </w:r>
            <w:r w:rsidR="00C4387E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>Co-coordinator, CERCA,  II</w:t>
            </w:r>
            <w:r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T Delhi               </w:t>
            </w:r>
          </w:p>
        </w:tc>
      </w:tr>
      <w:tr w:rsidR="00471820" w:rsidRPr="00460FD0" w14:paraId="49754B9B" w14:textId="77777777" w:rsidTr="006361E2">
        <w:trPr>
          <w:trHeight w:val="300"/>
        </w:trPr>
        <w:tc>
          <w:tcPr>
            <w:tcW w:w="2479" w:type="pct"/>
            <w:shd w:val="clear" w:color="auto" w:fill="auto"/>
            <w:hideMark/>
          </w:tcPr>
          <w:p w14:paraId="5AB97AFD" w14:textId="77777777" w:rsidR="00471820" w:rsidRPr="008E18AD" w:rsidRDefault="00471820" w:rsidP="006361E2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</w:pPr>
            <w:r w:rsidRPr="008E18AD">
              <w:rPr>
                <w:rFonts w:ascii="Times New Roman" w:hAnsi="Times New Roman" w:cs="Times New Roman"/>
                <w:sz w:val="24"/>
              </w:rPr>
              <w:t xml:space="preserve">Keynote: Glimpse of improvised (conf) plan, specific action items for  2018 </w:t>
            </w:r>
          </w:p>
        </w:tc>
        <w:tc>
          <w:tcPr>
            <w:tcW w:w="2521" w:type="pct"/>
            <w:shd w:val="clear" w:color="auto" w:fill="auto"/>
            <w:hideMark/>
          </w:tcPr>
          <w:p w14:paraId="18B02C61" w14:textId="0CBD46E2" w:rsidR="006361E2" w:rsidRPr="008E18AD" w:rsidRDefault="005C4312" w:rsidP="00EC5E12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>
              <w:rPr>
                <w:rFonts w:cs="Times New Roman"/>
                <w:b/>
                <w:sz w:val="22"/>
              </w:rPr>
              <w:t xml:space="preserve">   </w:t>
            </w:r>
            <w:r w:rsidR="006361E2" w:rsidRPr="008E18AD">
              <w:rPr>
                <w:rFonts w:cs="Times New Roman"/>
                <w:b/>
                <w:sz w:val="22"/>
              </w:rPr>
              <w:t>Shri Nripendra Mishra</w:t>
            </w:r>
            <w:r w:rsidR="006361E2"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 xml:space="preserve">   </w:t>
            </w:r>
          </w:p>
          <w:p w14:paraId="39A3515E" w14:textId="5455044C" w:rsidR="00471820" w:rsidRPr="008E18AD" w:rsidRDefault="006361E2" w:rsidP="008E18AD">
            <w:pPr>
              <w:spacing w:line="240" w:lineRule="auto"/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</w:pPr>
            <w:r w:rsidRPr="006361E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   </w:t>
            </w:r>
            <w:r w:rsidR="005C4312">
              <w:rPr>
                <w:rFonts w:eastAsia="Times New Roman" w:cs="Times New Roman"/>
                <w:color w:val="000000"/>
                <w:sz w:val="22"/>
                <w:lang w:eastAsia="en-IN"/>
              </w:rPr>
              <w:t xml:space="preserve">  </w:t>
            </w:r>
            <w:r w:rsidRPr="008E18AD">
              <w:rPr>
                <w:rFonts w:eastAsia="Times New Roman" w:cs="Times New Roman"/>
                <w:i/>
                <w:color w:val="000000"/>
                <w:sz w:val="22"/>
                <w:lang w:eastAsia="en-IN"/>
              </w:rPr>
              <w:t xml:space="preserve"> </w:t>
            </w:r>
            <w:r w:rsidRPr="008E18AD">
              <w:rPr>
                <w:rFonts w:cs="Times New Roman"/>
                <w:i/>
                <w:color w:val="222222"/>
                <w:sz w:val="22"/>
                <w:shd w:val="clear" w:color="auto" w:fill="FFFFFF"/>
              </w:rPr>
              <w:t>Principal Secretary to the </w:t>
            </w:r>
            <w:r w:rsidRPr="008E18AD">
              <w:rPr>
                <w:rFonts w:cs="Times New Roman"/>
                <w:i/>
                <w:sz w:val="22"/>
                <w:shd w:val="clear" w:color="auto" w:fill="FFFFFF"/>
              </w:rPr>
              <w:t>PM</w:t>
            </w:r>
          </w:p>
        </w:tc>
      </w:tr>
      <w:tr w:rsidR="00471820" w:rsidRPr="00460FD0" w14:paraId="25EBD6A5" w14:textId="77777777" w:rsidTr="006361E2">
        <w:trPr>
          <w:trHeight w:val="300"/>
        </w:trPr>
        <w:tc>
          <w:tcPr>
            <w:tcW w:w="247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33E24596" w14:textId="77777777" w:rsidR="00471820" w:rsidRPr="008E18AD" w:rsidRDefault="006361E2" w:rsidP="00EC5E12">
            <w:pPr>
              <w:spacing w:after="0" w:line="240" w:lineRule="auto"/>
              <w:rPr>
                <w:rFonts w:eastAsia="Times New Roman" w:cs="Times New Roman"/>
                <w:color w:val="000000"/>
                <w:lang w:eastAsia="en-IN"/>
              </w:rPr>
            </w:pPr>
            <w:r w:rsidRPr="008E18AD">
              <w:rPr>
                <w:rFonts w:cs="Times New Roman"/>
              </w:rPr>
              <w:t>Vote of Thanks</w:t>
            </w:r>
          </w:p>
        </w:tc>
        <w:tc>
          <w:tcPr>
            <w:tcW w:w="252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A9461E3" w14:textId="5C92BA4A" w:rsidR="006361E2" w:rsidRPr="008E18AD" w:rsidRDefault="00471820" w:rsidP="006361E2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</w:pPr>
            <w:r w:rsidRPr="006361E2">
              <w:rPr>
                <w:rFonts w:cs="Times New Roman"/>
                <w:sz w:val="22"/>
              </w:rPr>
              <w:t xml:space="preserve"> </w:t>
            </w:r>
            <w:r w:rsidR="005C4312">
              <w:rPr>
                <w:rFonts w:cs="Times New Roman"/>
                <w:sz w:val="22"/>
              </w:rPr>
              <w:t xml:space="preserve">  </w:t>
            </w:r>
            <w:r w:rsidR="006361E2" w:rsidRPr="008E18AD">
              <w:rPr>
                <w:rFonts w:eastAsia="Times New Roman" w:cs="Times New Roman"/>
                <w:b/>
                <w:color w:val="000000"/>
                <w:sz w:val="22"/>
                <w:lang w:eastAsia="en-IN"/>
              </w:rPr>
              <w:t>Shri Arun Duggal</w:t>
            </w:r>
          </w:p>
          <w:p w14:paraId="797C057F" w14:textId="04018B31" w:rsidR="00471820" w:rsidRPr="008E18AD" w:rsidRDefault="006361E2" w:rsidP="006361E2">
            <w:pPr>
              <w:pStyle w:val="NoSpacing"/>
              <w:rPr>
                <w:rFonts w:ascii="Times New Roman" w:eastAsia="Times New Roman" w:hAnsi="Times New Roman" w:cs="Times New Roman"/>
                <w:i/>
                <w:color w:val="000000"/>
                <w:lang w:eastAsia="en-IN"/>
              </w:rPr>
            </w:pPr>
            <w:r w:rsidRPr="006361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   </w:t>
            </w:r>
            <w:r w:rsidR="005C431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</w:t>
            </w:r>
            <w:r w:rsidRPr="008E18AD">
              <w:rPr>
                <w:rFonts w:ascii="Times New Roman" w:eastAsia="Times New Roman" w:hAnsi="Times New Roman" w:cs="Times New Roman"/>
                <w:i/>
                <w:color w:val="000000"/>
                <w:lang w:eastAsia="en-IN"/>
              </w:rPr>
              <w:t>Founder, CERCA  IIT Delhi</w:t>
            </w:r>
          </w:p>
        </w:tc>
      </w:tr>
    </w:tbl>
    <w:p w14:paraId="63963502" w14:textId="77777777" w:rsidR="00284A39" w:rsidRPr="006361E2" w:rsidRDefault="00284A39" w:rsidP="00460FD0">
      <w:pPr>
        <w:pStyle w:val="NoSpacing"/>
        <w:rPr>
          <w:rFonts w:ascii="Times New Roman" w:hAnsi="Times New Roman" w:cs="Times New Roman"/>
        </w:rPr>
      </w:pPr>
    </w:p>
    <w:sectPr w:rsidR="00284A39" w:rsidRPr="006361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C4461B"/>
    <w:multiLevelType w:val="hybridMultilevel"/>
    <w:tmpl w:val="8534A0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DA3MDE0NzOxNDBW0lEKTi0uzszPAykwqQUAYwbFSywAAAA="/>
  </w:docVars>
  <w:rsids>
    <w:rsidRoot w:val="001E4051"/>
    <w:rsid w:val="00033EA2"/>
    <w:rsid w:val="00065D1D"/>
    <w:rsid w:val="00066C92"/>
    <w:rsid w:val="001E4051"/>
    <w:rsid w:val="00284A39"/>
    <w:rsid w:val="003B73A3"/>
    <w:rsid w:val="003E1027"/>
    <w:rsid w:val="00404432"/>
    <w:rsid w:val="00460FD0"/>
    <w:rsid w:val="00462CF7"/>
    <w:rsid w:val="00471820"/>
    <w:rsid w:val="00500CC7"/>
    <w:rsid w:val="005C4312"/>
    <w:rsid w:val="005F2DDE"/>
    <w:rsid w:val="00635812"/>
    <w:rsid w:val="006361E2"/>
    <w:rsid w:val="00730074"/>
    <w:rsid w:val="007803A1"/>
    <w:rsid w:val="007D27D4"/>
    <w:rsid w:val="007D6265"/>
    <w:rsid w:val="008E18AD"/>
    <w:rsid w:val="00963FAA"/>
    <w:rsid w:val="00976ECB"/>
    <w:rsid w:val="00A174CC"/>
    <w:rsid w:val="00B46D89"/>
    <w:rsid w:val="00B575E4"/>
    <w:rsid w:val="00BA1A44"/>
    <w:rsid w:val="00BD701F"/>
    <w:rsid w:val="00C4387E"/>
    <w:rsid w:val="00CD2E5C"/>
    <w:rsid w:val="00DE28B7"/>
    <w:rsid w:val="00E257F0"/>
    <w:rsid w:val="00E44F4D"/>
    <w:rsid w:val="00F0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E6E66"/>
  <w15:chartTrackingRefBased/>
  <w15:docId w15:val="{46AC992E-3CD7-4601-83B0-695D205C2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7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84A39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A3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84A39"/>
    <w:rPr>
      <w:rFonts w:eastAsia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84A39"/>
    <w:rPr>
      <w:color w:val="0000FF"/>
      <w:u w:val="single"/>
    </w:rPr>
  </w:style>
  <w:style w:type="paragraph" w:styleId="NoSpacing">
    <w:name w:val="No Spacing"/>
    <w:uiPriority w:val="1"/>
    <w:qFormat/>
    <w:rsid w:val="00284A39"/>
    <w:pPr>
      <w:spacing w:after="0" w:line="240" w:lineRule="auto"/>
    </w:pPr>
    <w:rPr>
      <w:rFonts w:asciiTheme="minorHAnsi" w:hAnsiTheme="minorHAnsi"/>
      <w:sz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D27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D27D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718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18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18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8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8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8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82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63FA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98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omesh</cp:lastModifiedBy>
  <cp:revision>5</cp:revision>
  <dcterms:created xsi:type="dcterms:W3CDTF">2018-05-29T10:32:00Z</dcterms:created>
  <dcterms:modified xsi:type="dcterms:W3CDTF">2018-07-04T05:32:00Z</dcterms:modified>
</cp:coreProperties>
</file>